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DA2F2" w14:textId="4B23CBAA" w:rsidR="00EE57C4" w:rsidRPr="001F734E" w:rsidRDefault="009A2F4A" w:rsidP="00E64560">
      <w:pPr>
        <w:jc w:val="center"/>
        <w:rPr>
          <w:rFonts w:ascii="Times New Roman" w:hAnsi="Times New Roman" w:cs="Times New Roman"/>
          <w:b/>
          <w:color w:val="0033CC"/>
          <w:sz w:val="28"/>
          <w:szCs w:val="28"/>
        </w:rPr>
      </w:pPr>
      <w:r w:rsidRPr="001F734E">
        <w:rPr>
          <w:rFonts w:ascii="Times New Roman" w:hAnsi="Times New Roman" w:cs="Times New Roman"/>
          <w:b/>
          <w:color w:val="0033CC"/>
          <w:sz w:val="28"/>
          <w:szCs w:val="28"/>
        </w:rPr>
        <w:t xml:space="preserve">College of </w:t>
      </w:r>
      <w:r w:rsidR="00660DC8">
        <w:rPr>
          <w:rFonts w:ascii="Times New Roman" w:hAnsi="Times New Roman" w:cs="Times New Roman"/>
          <w:b/>
          <w:color w:val="0033CC"/>
          <w:sz w:val="28"/>
          <w:szCs w:val="28"/>
        </w:rPr>
        <w:t>Business Administration</w:t>
      </w:r>
    </w:p>
    <w:p w14:paraId="2F10F44F" w14:textId="3770D1D7" w:rsidR="009A2F4A" w:rsidRDefault="009A2F4A" w:rsidP="00E64560">
      <w:pPr>
        <w:pBdr>
          <w:bottom w:val="wave" w:sz="6" w:space="1" w:color="auto"/>
        </w:pBdr>
        <w:jc w:val="center"/>
        <w:rPr>
          <w:rFonts w:ascii="Times New Roman" w:hAnsi="Times New Roman" w:cs="Times New Roman"/>
          <w:b/>
          <w:color w:val="0033CC"/>
          <w:sz w:val="28"/>
          <w:szCs w:val="28"/>
        </w:rPr>
      </w:pPr>
      <w:r w:rsidRPr="001F734E">
        <w:rPr>
          <w:rFonts w:ascii="Times New Roman" w:hAnsi="Times New Roman" w:cs="Times New Roman"/>
          <w:b/>
          <w:color w:val="0033CC"/>
          <w:sz w:val="28"/>
          <w:szCs w:val="28"/>
        </w:rPr>
        <w:t>20</w:t>
      </w:r>
      <w:r w:rsidR="00277AC9">
        <w:rPr>
          <w:rFonts w:ascii="Times New Roman" w:hAnsi="Times New Roman" w:cs="Times New Roman"/>
          <w:b/>
          <w:color w:val="0033CC"/>
          <w:sz w:val="28"/>
          <w:szCs w:val="28"/>
        </w:rPr>
        <w:t>20</w:t>
      </w:r>
      <w:r w:rsidRPr="001F734E">
        <w:rPr>
          <w:rFonts w:ascii="Times New Roman" w:hAnsi="Times New Roman" w:cs="Times New Roman"/>
          <w:b/>
          <w:color w:val="0033CC"/>
          <w:sz w:val="28"/>
          <w:szCs w:val="28"/>
        </w:rPr>
        <w:t xml:space="preserve"> </w:t>
      </w:r>
      <w:r w:rsidR="00E64560" w:rsidRPr="001F734E">
        <w:rPr>
          <w:rFonts w:ascii="Times New Roman" w:hAnsi="Times New Roman" w:cs="Times New Roman"/>
          <w:b/>
          <w:color w:val="0033CC"/>
          <w:sz w:val="28"/>
          <w:szCs w:val="28"/>
        </w:rPr>
        <w:t>college wide pitch competition rubric</w:t>
      </w:r>
    </w:p>
    <w:p w14:paraId="38793EBC" w14:textId="4CE5FEA0" w:rsidR="004C65B6" w:rsidRPr="001F734E" w:rsidRDefault="004C65B6" w:rsidP="00E64560">
      <w:pPr>
        <w:pBdr>
          <w:bottom w:val="wave" w:sz="6" w:space="1" w:color="auto"/>
        </w:pBdr>
        <w:jc w:val="center"/>
        <w:rPr>
          <w:rFonts w:ascii="Times New Roman" w:hAnsi="Times New Roman" w:cs="Times New Roman"/>
          <w:b/>
          <w:color w:val="0033CC"/>
          <w:sz w:val="28"/>
          <w:szCs w:val="28"/>
        </w:rPr>
      </w:pPr>
      <w:r>
        <w:rPr>
          <w:rFonts w:ascii="Times New Roman" w:hAnsi="Times New Roman" w:cs="Times New Roman"/>
          <w:b/>
          <w:color w:val="0033CC"/>
          <w:sz w:val="28"/>
          <w:szCs w:val="28"/>
        </w:rPr>
        <w:t>(</w:t>
      </w:r>
      <w:r w:rsidR="00240ABF">
        <w:rPr>
          <w:rFonts w:ascii="Times New Roman" w:hAnsi="Times New Roman" w:cs="Times New Roman"/>
          <w:b/>
          <w:color w:val="0033CC"/>
          <w:sz w:val="28"/>
          <w:szCs w:val="28"/>
        </w:rPr>
        <w:t>November 6</w:t>
      </w:r>
      <w:r>
        <w:rPr>
          <w:rFonts w:ascii="Times New Roman" w:hAnsi="Times New Roman" w:cs="Times New Roman"/>
          <w:b/>
          <w:color w:val="0033CC"/>
          <w:sz w:val="28"/>
          <w:szCs w:val="28"/>
        </w:rPr>
        <w:t>, 20</w:t>
      </w:r>
      <w:r w:rsidR="00277AC9">
        <w:rPr>
          <w:rFonts w:ascii="Times New Roman" w:hAnsi="Times New Roman" w:cs="Times New Roman"/>
          <w:b/>
          <w:color w:val="0033CC"/>
          <w:sz w:val="28"/>
          <w:szCs w:val="28"/>
        </w:rPr>
        <w:t>20</w:t>
      </w:r>
      <w:r>
        <w:rPr>
          <w:rFonts w:ascii="Times New Roman" w:hAnsi="Times New Roman" w:cs="Times New Roman"/>
          <w:b/>
          <w:color w:val="0033CC"/>
          <w:sz w:val="28"/>
          <w:szCs w:val="28"/>
        </w:rPr>
        <w:t>)</w:t>
      </w:r>
    </w:p>
    <w:p w14:paraId="1E688971" w14:textId="77777777" w:rsidR="00FD0EBF" w:rsidRDefault="00FD0EBF">
      <w:pPr>
        <w:rPr>
          <w:sz w:val="28"/>
          <w:szCs w:val="28"/>
        </w:rPr>
      </w:pPr>
      <w:r w:rsidRPr="00FD0EBF">
        <w:rPr>
          <w:sz w:val="28"/>
          <w:szCs w:val="28"/>
          <w:u w:val="single"/>
        </w:rPr>
        <w:t>Date:</w:t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_______________________________________________________</w:t>
      </w:r>
    </w:p>
    <w:p w14:paraId="2B6D710B" w14:textId="77777777" w:rsidR="00FD0EBF" w:rsidRDefault="00FD0EBF" w:rsidP="00FD0EBF">
      <w:pPr>
        <w:rPr>
          <w:sz w:val="28"/>
          <w:szCs w:val="28"/>
        </w:rPr>
      </w:pPr>
      <w:r>
        <w:rPr>
          <w:sz w:val="28"/>
          <w:szCs w:val="28"/>
          <w:u w:val="single"/>
        </w:rPr>
        <w:t>Pitcher</w:t>
      </w:r>
      <w:r w:rsidRPr="00FD0EBF">
        <w:rPr>
          <w:sz w:val="28"/>
          <w:szCs w:val="28"/>
          <w:u w:val="single"/>
        </w:rPr>
        <w:t>:</w:t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_____________________________________________________</w:t>
      </w:r>
    </w:p>
    <w:p w14:paraId="2096874B" w14:textId="7F256F6D" w:rsidR="00FD0EBF" w:rsidRDefault="00FD0EBF" w:rsidP="00FD0EBF">
      <w:pPr>
        <w:rPr>
          <w:sz w:val="28"/>
          <w:szCs w:val="28"/>
        </w:rPr>
      </w:pPr>
      <w:r>
        <w:rPr>
          <w:sz w:val="28"/>
          <w:szCs w:val="28"/>
          <w:u w:val="single"/>
        </w:rPr>
        <w:t xml:space="preserve">Name of the Business </w:t>
      </w:r>
      <w:proofErr w:type="gramStart"/>
      <w:r>
        <w:rPr>
          <w:sz w:val="28"/>
          <w:szCs w:val="28"/>
          <w:u w:val="single"/>
        </w:rPr>
        <w:t>Idea</w:t>
      </w:r>
      <w:r w:rsidRPr="00FD0EBF">
        <w:rPr>
          <w:sz w:val="28"/>
          <w:szCs w:val="28"/>
          <w:u w:val="single"/>
        </w:rPr>
        <w:t>:</w:t>
      </w:r>
      <w:r>
        <w:rPr>
          <w:sz w:val="28"/>
          <w:szCs w:val="28"/>
        </w:rPr>
        <w:softHyphen/>
      </w:r>
      <w:proofErr w:type="gramEnd"/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____________________________________</w:t>
      </w:r>
    </w:p>
    <w:p w14:paraId="49D108FC" w14:textId="77777777" w:rsidR="00FD0EBF" w:rsidRPr="00FD0EBF" w:rsidRDefault="00FD0EBF" w:rsidP="00FD0EBF">
      <w:pPr>
        <w:rPr>
          <w:b/>
          <w:sz w:val="28"/>
          <w:szCs w:val="28"/>
        </w:rPr>
      </w:pPr>
      <w:r w:rsidRPr="00FD0EBF">
        <w:rPr>
          <w:b/>
          <w:sz w:val="28"/>
          <w:szCs w:val="28"/>
        </w:rPr>
        <w:t>Pitch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5"/>
        <w:gridCol w:w="1555"/>
      </w:tblGrid>
      <w:tr w:rsidR="00F10B25" w14:paraId="28AFF1A6" w14:textId="77777777" w:rsidTr="00F10B25">
        <w:trPr>
          <w:trHeight w:val="882"/>
        </w:trPr>
        <w:tc>
          <w:tcPr>
            <w:tcW w:w="7735" w:type="dxa"/>
          </w:tcPr>
          <w:p w14:paraId="735282FC" w14:textId="77777777" w:rsidR="001F734E" w:rsidRPr="004C65B6" w:rsidRDefault="001F734E" w:rsidP="001F734E">
            <w:pPr>
              <w:jc w:val="center"/>
              <w:rPr>
                <w:b/>
                <w:sz w:val="28"/>
                <w:szCs w:val="28"/>
              </w:rPr>
            </w:pPr>
            <w:r w:rsidRPr="004C65B6">
              <w:rPr>
                <w:b/>
                <w:sz w:val="28"/>
                <w:szCs w:val="28"/>
              </w:rPr>
              <w:t>Category to be judged</w:t>
            </w:r>
          </w:p>
          <w:p w14:paraId="3F77FCC7" w14:textId="77777777" w:rsidR="001F734E" w:rsidRDefault="001F734E" w:rsidP="00F10B2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55" w:type="dxa"/>
          </w:tcPr>
          <w:p w14:paraId="79292240" w14:textId="77777777" w:rsidR="00F10B25" w:rsidRPr="004C65B6" w:rsidRDefault="00F10B25" w:rsidP="004C65B6">
            <w:pPr>
              <w:jc w:val="center"/>
              <w:rPr>
                <w:b/>
                <w:sz w:val="28"/>
                <w:szCs w:val="28"/>
              </w:rPr>
            </w:pPr>
            <w:r w:rsidRPr="004C65B6">
              <w:rPr>
                <w:b/>
                <w:sz w:val="28"/>
                <w:szCs w:val="28"/>
              </w:rPr>
              <w:t>Score</w:t>
            </w:r>
          </w:p>
          <w:p w14:paraId="3A13E7CA" w14:textId="77777777" w:rsidR="00F10B25" w:rsidRDefault="00F10B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1-10)(10 to be the highest)</w:t>
            </w:r>
          </w:p>
        </w:tc>
      </w:tr>
      <w:tr w:rsidR="00F10B25" w14:paraId="08CE3436" w14:textId="77777777" w:rsidTr="004C65B6">
        <w:trPr>
          <w:trHeight w:val="746"/>
        </w:trPr>
        <w:tc>
          <w:tcPr>
            <w:tcW w:w="7735" w:type="dxa"/>
          </w:tcPr>
          <w:p w14:paraId="00D628CD" w14:textId="77777777" w:rsidR="00F10B25" w:rsidRPr="001F734E" w:rsidRDefault="00E30BB0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Content of the plan. Thoroughness and quality of research; Analysis and articulation of the problem statement</w:t>
            </w:r>
          </w:p>
        </w:tc>
        <w:tc>
          <w:tcPr>
            <w:tcW w:w="1555" w:type="dxa"/>
          </w:tcPr>
          <w:p w14:paraId="32E7FC7E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70403C" w14:paraId="10DCFA51" w14:textId="77777777" w:rsidTr="004C65B6">
        <w:trPr>
          <w:trHeight w:val="746"/>
        </w:trPr>
        <w:tc>
          <w:tcPr>
            <w:tcW w:w="7735" w:type="dxa"/>
          </w:tcPr>
          <w:p w14:paraId="5C687538" w14:textId="67D355D5" w:rsidR="0070403C" w:rsidRPr="001F734E" w:rsidRDefault="0070403C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rity of the problem and an understanding of who the potential customer is</w:t>
            </w:r>
          </w:p>
        </w:tc>
        <w:tc>
          <w:tcPr>
            <w:tcW w:w="1555" w:type="dxa"/>
          </w:tcPr>
          <w:p w14:paraId="2E65C255" w14:textId="77777777" w:rsidR="0070403C" w:rsidRDefault="0070403C" w:rsidP="00F10B25">
            <w:pPr>
              <w:rPr>
                <w:sz w:val="28"/>
                <w:szCs w:val="28"/>
              </w:rPr>
            </w:pPr>
          </w:p>
        </w:tc>
      </w:tr>
      <w:tr w:rsidR="00F10B25" w14:paraId="5591A354" w14:textId="77777777" w:rsidTr="004C65B6">
        <w:trPr>
          <w:trHeight w:val="701"/>
        </w:trPr>
        <w:tc>
          <w:tcPr>
            <w:tcW w:w="7735" w:type="dxa"/>
          </w:tcPr>
          <w:p w14:paraId="69B5B0B4" w14:textId="77777777" w:rsidR="00F10B25" w:rsidRPr="001F734E" w:rsidRDefault="00E30BB0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Feasibility of the solution and probability of a successful launch</w:t>
            </w:r>
            <w:r w:rsidR="00AE450A">
              <w:rPr>
                <w:rFonts w:ascii="Times New Roman" w:hAnsi="Times New Roman" w:cs="Times New Roman"/>
                <w:sz w:val="24"/>
                <w:szCs w:val="24"/>
              </w:rPr>
              <w:t xml:space="preserve"> (is the idea novel?)</w:t>
            </w:r>
          </w:p>
        </w:tc>
        <w:tc>
          <w:tcPr>
            <w:tcW w:w="1555" w:type="dxa"/>
          </w:tcPr>
          <w:p w14:paraId="7A48CA9B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70F1F864" w14:textId="77777777" w:rsidTr="00F10B25">
        <w:trPr>
          <w:trHeight w:val="882"/>
        </w:trPr>
        <w:tc>
          <w:tcPr>
            <w:tcW w:w="7735" w:type="dxa"/>
          </w:tcPr>
          <w:p w14:paraId="4F33B3A4" w14:textId="77777777" w:rsidR="00F10B25" w:rsidRPr="001F734E" w:rsidRDefault="00E30BB0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 xml:space="preserve">Why You?  Does the individual or team have the ability, skills, and passion to implement this business, nonprofit or produce the product or service  </w:t>
            </w:r>
          </w:p>
        </w:tc>
        <w:tc>
          <w:tcPr>
            <w:tcW w:w="1555" w:type="dxa"/>
          </w:tcPr>
          <w:p w14:paraId="0D7F8A86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5B7194E8" w14:textId="77777777" w:rsidTr="00F10B25">
        <w:trPr>
          <w:trHeight w:val="882"/>
        </w:trPr>
        <w:tc>
          <w:tcPr>
            <w:tcW w:w="7735" w:type="dxa"/>
          </w:tcPr>
          <w:p w14:paraId="0DD2F9A2" w14:textId="77777777" w:rsidR="00F10B25" w:rsidRPr="001F734E" w:rsidRDefault="00E30BB0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Who cares? Community impact and/or job creation potential.  Is there a market locally, nationally, or internationally for this product or service?</w:t>
            </w:r>
          </w:p>
        </w:tc>
        <w:tc>
          <w:tcPr>
            <w:tcW w:w="1555" w:type="dxa"/>
          </w:tcPr>
          <w:p w14:paraId="71BF8581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7E6ED747" w14:textId="77777777" w:rsidTr="004C65B6">
        <w:trPr>
          <w:trHeight w:val="548"/>
        </w:trPr>
        <w:tc>
          <w:tcPr>
            <w:tcW w:w="7735" w:type="dxa"/>
          </w:tcPr>
          <w:p w14:paraId="2F6A699D" w14:textId="77777777" w:rsidR="00F10B25" w:rsidRPr="001F734E" w:rsidRDefault="00E30BB0" w:rsidP="00E30BB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So what? Any potential interest from investors? Corporate partners?</w:t>
            </w:r>
          </w:p>
        </w:tc>
        <w:tc>
          <w:tcPr>
            <w:tcW w:w="1555" w:type="dxa"/>
          </w:tcPr>
          <w:p w14:paraId="20628401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3AEBB26C" w14:textId="77777777" w:rsidTr="00F10B25">
        <w:trPr>
          <w:trHeight w:val="882"/>
        </w:trPr>
        <w:tc>
          <w:tcPr>
            <w:tcW w:w="7735" w:type="dxa"/>
          </w:tcPr>
          <w:p w14:paraId="7D45B27B" w14:textId="77777777" w:rsidR="00F10B25" w:rsidRPr="001F734E" w:rsidRDefault="00E30BB0" w:rsidP="004C65B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Presentation and Q&amp;A</w:t>
            </w:r>
            <w:r w:rsidR="004C65B6">
              <w:rPr>
                <w:rFonts w:ascii="Times New Roman" w:hAnsi="Times New Roman" w:cs="Times New Roman"/>
                <w:sz w:val="24"/>
                <w:szCs w:val="24"/>
              </w:rPr>
              <w:t>. C</w:t>
            </w:r>
            <w:r w:rsidRPr="001F734E">
              <w:rPr>
                <w:rFonts w:ascii="Times New Roman" w:hAnsi="Times New Roman" w:cs="Times New Roman"/>
                <w:sz w:val="24"/>
                <w:szCs w:val="24"/>
              </w:rPr>
              <w:t>lear, concise and effective overview of the venture, product or service. Ability to succinctly respond to judges’ inquiries and give substantive answers</w:t>
            </w:r>
          </w:p>
        </w:tc>
        <w:tc>
          <w:tcPr>
            <w:tcW w:w="1555" w:type="dxa"/>
          </w:tcPr>
          <w:p w14:paraId="75DD03E7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6CCCB79B" w14:textId="77777777" w:rsidTr="00F10B25">
        <w:trPr>
          <w:trHeight w:val="882"/>
        </w:trPr>
        <w:tc>
          <w:tcPr>
            <w:tcW w:w="7735" w:type="dxa"/>
          </w:tcPr>
          <w:p w14:paraId="7F28BCA9" w14:textId="77777777" w:rsidR="00F10B25" w:rsidRPr="00E85B17" w:rsidRDefault="001F734E" w:rsidP="00F10B25">
            <w:pPr>
              <w:rPr>
                <w:sz w:val="28"/>
                <w:szCs w:val="28"/>
                <w:u w:val="single"/>
              </w:rPr>
            </w:pPr>
            <w:r w:rsidRPr="00E85B17">
              <w:rPr>
                <w:sz w:val="28"/>
                <w:szCs w:val="28"/>
                <w:u w:val="single"/>
              </w:rPr>
              <w:t>Brief comments:</w:t>
            </w:r>
          </w:p>
          <w:p w14:paraId="58DAA105" w14:textId="77777777" w:rsidR="001F734E" w:rsidRDefault="001F734E" w:rsidP="00F10B25">
            <w:pPr>
              <w:rPr>
                <w:sz w:val="28"/>
                <w:szCs w:val="28"/>
              </w:rPr>
            </w:pPr>
          </w:p>
          <w:p w14:paraId="40B66CAB" w14:textId="77777777" w:rsidR="001F734E" w:rsidRDefault="001F734E" w:rsidP="00F10B25">
            <w:pPr>
              <w:rPr>
                <w:sz w:val="28"/>
                <w:szCs w:val="28"/>
              </w:rPr>
            </w:pPr>
          </w:p>
          <w:p w14:paraId="3173A939" w14:textId="77777777" w:rsidR="001F734E" w:rsidRDefault="001F734E" w:rsidP="001F734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55" w:type="dxa"/>
          </w:tcPr>
          <w:p w14:paraId="3D2FC606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  <w:tr w:rsidR="00F10B25" w14:paraId="358AE6F2" w14:textId="77777777" w:rsidTr="00F10B25">
        <w:trPr>
          <w:trHeight w:val="882"/>
        </w:trPr>
        <w:tc>
          <w:tcPr>
            <w:tcW w:w="7735" w:type="dxa"/>
          </w:tcPr>
          <w:p w14:paraId="04ACB6F0" w14:textId="77777777" w:rsidR="001F734E" w:rsidRDefault="001F734E" w:rsidP="00F10B25">
            <w:pPr>
              <w:rPr>
                <w:sz w:val="28"/>
                <w:szCs w:val="28"/>
              </w:rPr>
            </w:pPr>
          </w:p>
          <w:p w14:paraId="70F2D1F4" w14:textId="77777777" w:rsidR="00F10B25" w:rsidRDefault="001F734E" w:rsidP="001F734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tal Score</w:t>
            </w:r>
          </w:p>
        </w:tc>
        <w:tc>
          <w:tcPr>
            <w:tcW w:w="1555" w:type="dxa"/>
          </w:tcPr>
          <w:p w14:paraId="2E6D6365" w14:textId="77777777" w:rsidR="00F10B25" w:rsidRDefault="00F10B25" w:rsidP="00F10B25">
            <w:pPr>
              <w:rPr>
                <w:sz w:val="28"/>
                <w:szCs w:val="28"/>
              </w:rPr>
            </w:pPr>
          </w:p>
        </w:tc>
      </w:tr>
    </w:tbl>
    <w:p w14:paraId="2CCA8FCE" w14:textId="34B045BA" w:rsidR="00FD0EBF" w:rsidRPr="009A2F4A" w:rsidRDefault="00FD0EBF" w:rsidP="00240ABF">
      <w:pPr>
        <w:rPr>
          <w:sz w:val="28"/>
          <w:szCs w:val="28"/>
        </w:rPr>
      </w:pPr>
      <w:bookmarkStart w:id="0" w:name="_GoBack"/>
      <w:bookmarkEnd w:id="0"/>
    </w:p>
    <w:sectPr w:rsidR="00FD0EBF" w:rsidRPr="009A2F4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DF83D" w14:textId="77777777" w:rsidR="00B00034" w:rsidRDefault="00B00034" w:rsidP="00660DC8">
      <w:pPr>
        <w:spacing w:after="0" w:line="240" w:lineRule="auto"/>
      </w:pPr>
      <w:r>
        <w:separator/>
      </w:r>
    </w:p>
  </w:endnote>
  <w:endnote w:type="continuationSeparator" w:id="0">
    <w:p w14:paraId="0F9E11E4" w14:textId="77777777" w:rsidR="00B00034" w:rsidRDefault="00B00034" w:rsidP="00660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135E1" w14:textId="77777777" w:rsidR="00660DC8" w:rsidRDefault="00660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6FCD1" w14:textId="77777777" w:rsidR="00660DC8" w:rsidRDefault="00660D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D5CC8" w14:textId="77777777" w:rsidR="00660DC8" w:rsidRDefault="00660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14A2A" w14:textId="77777777" w:rsidR="00B00034" w:rsidRDefault="00B00034" w:rsidP="00660DC8">
      <w:pPr>
        <w:spacing w:after="0" w:line="240" w:lineRule="auto"/>
      </w:pPr>
      <w:r>
        <w:separator/>
      </w:r>
    </w:p>
  </w:footnote>
  <w:footnote w:type="continuationSeparator" w:id="0">
    <w:p w14:paraId="62E7A79C" w14:textId="77777777" w:rsidR="00B00034" w:rsidRDefault="00B00034" w:rsidP="00660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1867" w14:textId="77777777" w:rsidR="00660DC8" w:rsidRDefault="00660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25A3E" w14:textId="2F038273" w:rsidR="00660DC8" w:rsidRDefault="00660DC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1DA7E52" wp14:editId="54DB10FB">
          <wp:simplePos x="0" y="0"/>
          <wp:positionH relativeFrom="column">
            <wp:posOffset>3275036</wp:posOffset>
          </wp:positionH>
          <wp:positionV relativeFrom="paragraph">
            <wp:posOffset>-122555</wp:posOffset>
          </wp:positionV>
          <wp:extent cx="1523425" cy="376299"/>
          <wp:effectExtent l="0" t="0" r="635" b="508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425" cy="3762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AE9ED9B" wp14:editId="7675DF3F">
          <wp:simplePos x="0" y="0"/>
          <wp:positionH relativeFrom="column">
            <wp:posOffset>1562375</wp:posOffset>
          </wp:positionH>
          <wp:positionV relativeFrom="paragraph">
            <wp:posOffset>-308259</wp:posOffset>
          </wp:positionV>
          <wp:extent cx="1562668" cy="727242"/>
          <wp:effectExtent l="0" t="0" r="0" b="0"/>
          <wp:wrapNone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668" cy="7272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7EE63" w14:textId="77777777" w:rsidR="00660DC8" w:rsidRDefault="00660D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64B92"/>
    <w:multiLevelType w:val="hybridMultilevel"/>
    <w:tmpl w:val="56CE7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MwNrM0NjCzNDdV0lEKTi0uzszPAykwrAUA8n8xbSwAAAA="/>
  </w:docVars>
  <w:rsids>
    <w:rsidRoot w:val="009A2F4A"/>
    <w:rsid w:val="000B2325"/>
    <w:rsid w:val="001F734E"/>
    <w:rsid w:val="00240ABF"/>
    <w:rsid w:val="00277AC9"/>
    <w:rsid w:val="004C65B6"/>
    <w:rsid w:val="005F199D"/>
    <w:rsid w:val="00660DC8"/>
    <w:rsid w:val="0070403C"/>
    <w:rsid w:val="00717A99"/>
    <w:rsid w:val="009A2F4A"/>
    <w:rsid w:val="00AE450A"/>
    <w:rsid w:val="00B00034"/>
    <w:rsid w:val="00E30BB0"/>
    <w:rsid w:val="00E64560"/>
    <w:rsid w:val="00E85B17"/>
    <w:rsid w:val="00EE57C4"/>
    <w:rsid w:val="00F10B25"/>
    <w:rsid w:val="00FA5F28"/>
    <w:rsid w:val="00FD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EA7CF"/>
  <w15:chartTrackingRefBased/>
  <w15:docId w15:val="{0DCEE9CD-708C-43F2-8AAA-89F1E5625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0E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B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403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03C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DC8"/>
  </w:style>
  <w:style w:type="paragraph" w:styleId="Footer">
    <w:name w:val="footer"/>
    <w:basedOn w:val="Normal"/>
    <w:link w:val="FooterChar"/>
    <w:uiPriority w:val="99"/>
    <w:unhideWhenUsed/>
    <w:rsid w:val="00660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S</Company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Yinfa</dc:creator>
  <cp:keywords/>
  <dc:description/>
  <cp:lastModifiedBy>darcy </cp:lastModifiedBy>
  <cp:revision>3</cp:revision>
  <dcterms:created xsi:type="dcterms:W3CDTF">2020-10-07T20:32:00Z</dcterms:created>
  <dcterms:modified xsi:type="dcterms:W3CDTF">2020-10-12T14:21:00Z</dcterms:modified>
</cp:coreProperties>
</file>